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C4CCB" w:rsidRDefault="00E538A2" w:rsidP="00D52B91">
      <w:pPr>
        <w:ind w:right="180"/>
        <w:rPr>
          <w:rFonts w:asciiTheme="minorHAnsi" w:hAnsiTheme="minorHAnsi"/>
        </w:rPr>
      </w:pPr>
      <w:r>
        <w:rPr>
          <w:rFonts w:asciiTheme="minorHAnsi" w:hAnsiTheme="minorHAnsi"/>
        </w:rPr>
        <w:t>April 1</w:t>
      </w:r>
      <w:r w:rsidR="00C65F57">
        <w:rPr>
          <w:rFonts w:asciiTheme="minorHAnsi" w:hAnsiTheme="minorHAnsi"/>
        </w:rPr>
        <w:t>, 2019</w:t>
      </w:r>
      <w:bookmarkStart w:id="0" w:name="_GoBack"/>
      <w:bookmarkEnd w:id="0"/>
    </w:p>
    <w:p w:rsidR="00C65F57" w:rsidRPr="00D472CC" w:rsidRDefault="00C65F57" w:rsidP="00D52B91">
      <w:pPr>
        <w:ind w:right="180"/>
        <w:rPr>
          <w:rFonts w:asciiTheme="minorHAnsi" w:hAnsiTheme="minorHAnsi"/>
        </w:rPr>
      </w:pPr>
    </w:p>
    <w:p w:rsidR="00734D37" w:rsidRPr="00D472CC" w:rsidRDefault="00814C95" w:rsidP="00CC1A30">
      <w:pPr>
        <w:ind w:left="720" w:hanging="720"/>
        <w:rPr>
          <w:rFonts w:asciiTheme="minorHAnsi" w:hAnsiTheme="minorHAnsi"/>
        </w:rPr>
      </w:pPr>
      <w:r w:rsidRPr="00D472CC">
        <w:rPr>
          <w:rFonts w:asciiTheme="minorHAnsi" w:hAnsiTheme="minorHAnsi"/>
        </w:rPr>
        <w:t>To:</w:t>
      </w:r>
      <w:r w:rsidRPr="00D472CC">
        <w:rPr>
          <w:rFonts w:asciiTheme="minorHAnsi" w:hAnsiTheme="minorHAnsi"/>
        </w:rPr>
        <w:tab/>
      </w:r>
      <w:r w:rsidR="008258CF" w:rsidRPr="00D472CC">
        <w:rPr>
          <w:rFonts w:asciiTheme="minorHAnsi" w:hAnsiTheme="minorHAnsi"/>
        </w:rPr>
        <w:t xml:space="preserve">Jill Beckman; </w:t>
      </w:r>
      <w:r w:rsidR="003C4CCB">
        <w:rPr>
          <w:rFonts w:asciiTheme="minorHAnsi" w:hAnsiTheme="minorHAnsi"/>
        </w:rPr>
        <w:t xml:space="preserve">Andrew Forbes; </w:t>
      </w:r>
      <w:r w:rsidR="008258CF" w:rsidRPr="00D472CC">
        <w:rPr>
          <w:rFonts w:asciiTheme="minorHAnsi" w:hAnsiTheme="minorHAnsi"/>
        </w:rPr>
        <w:t xml:space="preserve">Matthew Gilchrist; </w:t>
      </w:r>
      <w:r w:rsidR="0035325E" w:rsidRPr="00D472CC">
        <w:rPr>
          <w:rFonts w:asciiTheme="minorHAnsi" w:hAnsiTheme="minorHAnsi"/>
        </w:rPr>
        <w:t xml:space="preserve">Anita Jung; </w:t>
      </w:r>
      <w:r w:rsidR="003913FD" w:rsidRPr="00D472CC">
        <w:rPr>
          <w:rFonts w:asciiTheme="minorHAnsi" w:hAnsiTheme="minorHAnsi"/>
        </w:rPr>
        <w:t xml:space="preserve">Meena Khandelwal; </w:t>
      </w:r>
      <w:r w:rsidR="008258CF" w:rsidRPr="00D472CC">
        <w:rPr>
          <w:rFonts w:asciiTheme="minorHAnsi" w:hAnsiTheme="minorHAnsi"/>
        </w:rPr>
        <w:t xml:space="preserve">Rebekah Kowal; </w:t>
      </w:r>
      <w:r w:rsidR="003913FD" w:rsidRPr="00D472CC">
        <w:rPr>
          <w:rFonts w:asciiTheme="minorHAnsi" w:hAnsiTheme="minorHAnsi"/>
        </w:rPr>
        <w:t>Jerald Moon;</w:t>
      </w:r>
      <w:r w:rsidR="00CC1A30" w:rsidRPr="00D472CC">
        <w:rPr>
          <w:rFonts w:asciiTheme="minorHAnsi" w:hAnsiTheme="minorHAnsi"/>
        </w:rPr>
        <w:t xml:space="preserve"> </w:t>
      </w:r>
      <w:r w:rsidR="00952B95" w:rsidRPr="00D472CC">
        <w:rPr>
          <w:rFonts w:asciiTheme="minorHAnsi" w:hAnsiTheme="minorHAnsi"/>
        </w:rPr>
        <w:t xml:space="preserve">Ana Rodríguez-Rodríguez; </w:t>
      </w:r>
      <w:r w:rsidR="003C4CCB" w:rsidRPr="00280F62">
        <w:rPr>
          <w:rFonts w:asciiTheme="minorHAnsi" w:hAnsiTheme="minorHAnsi"/>
        </w:rPr>
        <w:t xml:space="preserve">Tristan Schmidt; </w:t>
      </w:r>
      <w:r w:rsidR="00952B95" w:rsidRPr="00280F62">
        <w:rPr>
          <w:rFonts w:asciiTheme="minorHAnsi" w:hAnsiTheme="minorHAnsi"/>
        </w:rPr>
        <w:t>Shaun Vecera</w:t>
      </w:r>
      <w:r w:rsidR="00734D37" w:rsidRPr="00D472CC">
        <w:rPr>
          <w:rFonts w:asciiTheme="minorHAnsi" w:hAnsiTheme="minorHAnsi"/>
        </w:rPr>
        <w:t xml:space="preserve"> </w:t>
      </w:r>
    </w:p>
    <w:p w:rsidR="00574567" w:rsidRPr="00D472CC" w:rsidRDefault="00574567" w:rsidP="00D75EAC">
      <w:pPr>
        <w:ind w:right="180"/>
        <w:rPr>
          <w:rFonts w:asciiTheme="minorHAnsi" w:hAnsiTheme="minorHAnsi"/>
        </w:rPr>
      </w:pPr>
    </w:p>
    <w:p w:rsidR="00863C24" w:rsidRPr="00D472CC" w:rsidRDefault="001D076E" w:rsidP="00047102">
      <w:pPr>
        <w:ind w:left="720" w:hanging="720"/>
        <w:rPr>
          <w:rFonts w:asciiTheme="minorHAnsi" w:hAnsiTheme="minorHAnsi"/>
        </w:rPr>
      </w:pPr>
      <w:r w:rsidRPr="00D472CC">
        <w:rPr>
          <w:rFonts w:asciiTheme="minorHAnsi" w:hAnsiTheme="minorHAnsi"/>
        </w:rPr>
        <w:t>From:</w:t>
      </w:r>
      <w:r w:rsidRPr="00D472CC">
        <w:rPr>
          <w:rFonts w:asciiTheme="minorHAnsi" w:hAnsiTheme="minorHAnsi"/>
        </w:rPr>
        <w:tab/>
      </w:r>
      <w:r w:rsidR="00814C95" w:rsidRPr="00D472CC">
        <w:rPr>
          <w:rFonts w:asciiTheme="minorHAnsi" w:hAnsiTheme="minorHAnsi"/>
        </w:rPr>
        <w:t xml:space="preserve">Helena Dettmer, </w:t>
      </w:r>
      <w:r w:rsidR="00863C24" w:rsidRPr="00D472CC">
        <w:rPr>
          <w:rFonts w:asciiTheme="minorHAnsi" w:hAnsiTheme="minorHAnsi"/>
        </w:rPr>
        <w:t>Chair of the Undergraduate Educational Policy and Curriculum Committee</w:t>
      </w:r>
      <w:r w:rsidRPr="00D472CC">
        <w:rPr>
          <w:rFonts w:asciiTheme="minorHAnsi" w:hAnsiTheme="minorHAnsi"/>
        </w:rPr>
        <w:t>; Associate Dean for Undergraduate Programs and Curriculum</w:t>
      </w:r>
      <w:r w:rsidR="00047102" w:rsidRPr="00D472CC">
        <w:rPr>
          <w:rFonts w:asciiTheme="minorHAnsi" w:hAnsiTheme="minorHAnsi"/>
        </w:rPr>
        <w:t xml:space="preserve"> </w:t>
      </w:r>
      <w:r w:rsidRPr="00D472CC">
        <w:rPr>
          <w:rFonts w:asciiTheme="minorHAnsi" w:hAnsiTheme="minorHAnsi"/>
        </w:rPr>
        <w:t>and for the Humanities</w:t>
      </w:r>
      <w:r w:rsidR="00CC74C2" w:rsidRPr="00D472CC">
        <w:rPr>
          <w:rFonts w:asciiTheme="minorHAnsi" w:hAnsiTheme="minorHAnsi"/>
        </w:rPr>
        <w:t xml:space="preserve"> and Online Education</w:t>
      </w:r>
    </w:p>
    <w:p w:rsidR="00814C95" w:rsidRPr="00D472CC" w:rsidRDefault="00814C95" w:rsidP="00814C95">
      <w:pPr>
        <w:ind w:right="180"/>
        <w:rPr>
          <w:rFonts w:asciiTheme="minorHAnsi" w:hAnsiTheme="minorHAnsi"/>
        </w:rPr>
      </w:pPr>
    </w:p>
    <w:p w:rsidR="009E3C5E" w:rsidRPr="00D472CC" w:rsidRDefault="009E3C5E" w:rsidP="00814C95">
      <w:pPr>
        <w:ind w:right="180"/>
        <w:rPr>
          <w:rFonts w:asciiTheme="minorHAnsi" w:hAnsiTheme="minorHAnsi"/>
        </w:rPr>
      </w:pPr>
    </w:p>
    <w:p w:rsidR="00814C95" w:rsidRPr="00D472CC" w:rsidRDefault="00814C95" w:rsidP="00814C95">
      <w:pPr>
        <w:ind w:right="180"/>
        <w:jc w:val="center"/>
        <w:rPr>
          <w:rFonts w:asciiTheme="minorHAnsi" w:hAnsiTheme="minorHAnsi"/>
          <w:i/>
        </w:rPr>
      </w:pPr>
      <w:r w:rsidRPr="00D472CC">
        <w:rPr>
          <w:rFonts w:asciiTheme="minorHAnsi" w:hAnsiTheme="minorHAnsi"/>
          <w:i/>
        </w:rPr>
        <w:t xml:space="preserve">The </w:t>
      </w:r>
      <w:r w:rsidR="008A17FD" w:rsidRPr="00D472CC">
        <w:rPr>
          <w:rFonts w:asciiTheme="minorHAnsi" w:hAnsiTheme="minorHAnsi"/>
          <w:i/>
        </w:rPr>
        <w:t xml:space="preserve">Undergraduate </w:t>
      </w:r>
      <w:r w:rsidRPr="00D472CC">
        <w:rPr>
          <w:rFonts w:asciiTheme="minorHAnsi" w:hAnsiTheme="minorHAnsi"/>
          <w:i/>
        </w:rPr>
        <w:t xml:space="preserve">Educational Policy </w:t>
      </w:r>
      <w:r w:rsidR="008A17FD" w:rsidRPr="00D472CC">
        <w:rPr>
          <w:rFonts w:asciiTheme="minorHAnsi" w:hAnsiTheme="minorHAnsi"/>
          <w:i/>
        </w:rPr>
        <w:t xml:space="preserve">and Curriculum </w:t>
      </w:r>
      <w:r w:rsidRPr="00D472CC">
        <w:rPr>
          <w:rFonts w:asciiTheme="minorHAnsi" w:hAnsiTheme="minorHAnsi"/>
          <w:i/>
        </w:rPr>
        <w:t>Committee</w:t>
      </w:r>
    </w:p>
    <w:p w:rsidR="00814C95" w:rsidRPr="00D472CC" w:rsidRDefault="00814C95" w:rsidP="00814C95">
      <w:pPr>
        <w:ind w:right="180"/>
        <w:jc w:val="center"/>
        <w:rPr>
          <w:rFonts w:asciiTheme="minorHAnsi" w:hAnsiTheme="minorHAnsi"/>
          <w:b/>
        </w:rPr>
      </w:pPr>
      <w:r w:rsidRPr="00D472CC">
        <w:rPr>
          <w:rFonts w:asciiTheme="minorHAnsi" w:hAnsiTheme="minorHAnsi"/>
          <w:b/>
        </w:rPr>
        <w:t>Agenda</w:t>
      </w:r>
    </w:p>
    <w:p w:rsidR="00814C95" w:rsidRPr="00D472CC" w:rsidRDefault="00814C95" w:rsidP="00814C95">
      <w:pPr>
        <w:spacing w:line="80" w:lineRule="atLeast"/>
        <w:ind w:right="180"/>
        <w:jc w:val="center"/>
        <w:rPr>
          <w:rFonts w:asciiTheme="minorHAnsi" w:hAnsiTheme="minorHAnsi"/>
          <w:iCs/>
        </w:rPr>
      </w:pPr>
    </w:p>
    <w:p w:rsidR="00E538A2" w:rsidRDefault="00E538A2" w:rsidP="004175E9">
      <w:pPr>
        <w:spacing w:line="80" w:lineRule="atLeast"/>
        <w:ind w:right="180"/>
        <w:jc w:val="center"/>
        <w:rPr>
          <w:rFonts w:asciiTheme="minorHAnsi" w:hAnsiTheme="minorHAnsi"/>
          <w:iCs/>
        </w:rPr>
      </w:pPr>
      <w:r>
        <w:rPr>
          <w:rFonts w:asciiTheme="minorHAnsi" w:hAnsiTheme="minorHAnsi"/>
          <w:iCs/>
        </w:rPr>
        <w:t>April 4, 2019</w:t>
      </w:r>
    </w:p>
    <w:p w:rsidR="00BC2C44" w:rsidRPr="00D472CC" w:rsidRDefault="00E538A2" w:rsidP="004175E9">
      <w:pPr>
        <w:spacing w:line="80" w:lineRule="atLeast"/>
        <w:ind w:right="180"/>
        <w:jc w:val="center"/>
        <w:rPr>
          <w:rFonts w:asciiTheme="minorHAnsi" w:hAnsiTheme="minorHAnsi"/>
          <w:b/>
          <w:iCs/>
        </w:rPr>
      </w:pPr>
      <w:r>
        <w:rPr>
          <w:rFonts w:asciiTheme="minorHAnsi" w:hAnsiTheme="minorHAnsi"/>
          <w:b/>
          <w:iCs/>
        </w:rPr>
        <w:t xml:space="preserve">240 </w:t>
      </w:r>
      <w:r w:rsidR="00BC2C44" w:rsidRPr="00D472CC">
        <w:rPr>
          <w:rFonts w:asciiTheme="minorHAnsi" w:hAnsiTheme="minorHAnsi"/>
          <w:b/>
          <w:iCs/>
        </w:rPr>
        <w:t>Schaeffer Hall</w:t>
      </w:r>
    </w:p>
    <w:p w:rsidR="00726D6A" w:rsidRPr="00D472CC" w:rsidRDefault="002F7AE2" w:rsidP="003B7735">
      <w:pPr>
        <w:spacing w:line="80" w:lineRule="atLeast"/>
        <w:ind w:right="180"/>
        <w:jc w:val="center"/>
        <w:rPr>
          <w:rFonts w:asciiTheme="minorHAnsi" w:hAnsiTheme="minorHAnsi"/>
          <w:iCs/>
        </w:rPr>
      </w:pPr>
      <w:r w:rsidRPr="00D472CC">
        <w:rPr>
          <w:rFonts w:asciiTheme="minorHAnsi" w:hAnsiTheme="minorHAnsi"/>
          <w:iCs/>
        </w:rPr>
        <w:t>12:30-1:45</w:t>
      </w:r>
    </w:p>
    <w:p w:rsidR="009E3C5E" w:rsidRPr="00D472CC" w:rsidRDefault="009E3C5E" w:rsidP="00F8620C">
      <w:pPr>
        <w:pStyle w:val="ListParagraph"/>
        <w:ind w:left="360"/>
        <w:rPr>
          <w:rFonts w:asciiTheme="minorHAnsi" w:hAnsiTheme="minorHAnsi" w:cs="TimesNewRomanPSMT"/>
        </w:rPr>
      </w:pPr>
    </w:p>
    <w:p w:rsidR="002856AD" w:rsidRPr="00CB4E9A" w:rsidRDefault="00A669B0" w:rsidP="003C4CCB">
      <w:pPr>
        <w:pStyle w:val="ListParagraph"/>
        <w:numPr>
          <w:ilvl w:val="0"/>
          <w:numId w:val="25"/>
        </w:numPr>
        <w:rPr>
          <w:rFonts w:asciiTheme="minorHAnsi" w:hAnsiTheme="minorHAnsi" w:cs="Calibri"/>
          <w:bCs/>
        </w:rPr>
      </w:pPr>
      <w:r>
        <w:rPr>
          <w:rFonts w:asciiTheme="minorHAnsi" w:hAnsiTheme="minorHAnsi" w:cs="TimesNewRomanPSMT"/>
        </w:rPr>
        <w:t>Minutes from</w:t>
      </w:r>
      <w:r w:rsidR="003207F7">
        <w:rPr>
          <w:rFonts w:asciiTheme="minorHAnsi" w:hAnsiTheme="minorHAnsi" w:cs="TimesNewRomanPSMT"/>
        </w:rPr>
        <w:t xml:space="preserve"> March</w:t>
      </w:r>
      <w:r w:rsidR="00E538A2">
        <w:rPr>
          <w:rFonts w:asciiTheme="minorHAnsi" w:hAnsiTheme="minorHAnsi" w:cs="TimesNewRomanPSMT"/>
        </w:rPr>
        <w:t xml:space="preserve"> 28</w:t>
      </w:r>
      <w:r w:rsidR="002856AD">
        <w:rPr>
          <w:rFonts w:asciiTheme="minorHAnsi" w:hAnsiTheme="minorHAnsi" w:cs="TimesNewRomanPSMT"/>
        </w:rPr>
        <w:t>, 2019.</w:t>
      </w:r>
    </w:p>
    <w:p w:rsidR="00E538A2" w:rsidRPr="004B57FD" w:rsidRDefault="006B41B8" w:rsidP="00D40F8D">
      <w:pPr>
        <w:pStyle w:val="ListParagraph"/>
        <w:numPr>
          <w:ilvl w:val="0"/>
          <w:numId w:val="25"/>
        </w:numPr>
        <w:rPr>
          <w:rFonts w:asciiTheme="minorHAnsi" w:hAnsiTheme="minorHAnsi"/>
        </w:rPr>
      </w:pPr>
      <w:r>
        <w:rPr>
          <w:rFonts w:asciiTheme="minorHAnsi" w:hAnsiTheme="minorHAnsi" w:cs="Calibri"/>
          <w:bCs/>
        </w:rPr>
        <w:t>Proposed name c</w:t>
      </w:r>
      <w:r w:rsidR="00D40F8D">
        <w:rPr>
          <w:rFonts w:asciiTheme="minorHAnsi" w:hAnsiTheme="minorHAnsi" w:cs="Calibri"/>
          <w:bCs/>
        </w:rPr>
        <w:t xml:space="preserve">hange for the </w:t>
      </w:r>
      <w:r>
        <w:rPr>
          <w:rFonts w:asciiTheme="minorHAnsi" w:hAnsiTheme="minorHAnsi" w:cs="Calibri"/>
          <w:bCs/>
        </w:rPr>
        <w:t>major in Science Education</w:t>
      </w:r>
      <w:r w:rsidR="00D40F8D">
        <w:rPr>
          <w:rFonts w:asciiTheme="minorHAnsi" w:hAnsiTheme="minorHAnsi" w:cs="Calibri"/>
          <w:bCs/>
        </w:rPr>
        <w:t xml:space="preserve"> </w:t>
      </w:r>
      <w:r>
        <w:rPr>
          <w:rFonts w:asciiTheme="minorHAnsi" w:hAnsiTheme="minorHAnsi" w:cs="Calibri"/>
          <w:bCs/>
        </w:rPr>
        <w:t>(BA/BS)</w:t>
      </w:r>
      <w:r w:rsidR="00D40F8D" w:rsidRPr="00D40F8D">
        <w:rPr>
          <w:rFonts w:asciiTheme="minorHAnsi" w:hAnsiTheme="minorHAnsi" w:cs="Calibri"/>
          <w:bCs/>
        </w:rPr>
        <w:t xml:space="preserve">: </w:t>
      </w:r>
      <w:r w:rsidR="00D40F8D">
        <w:rPr>
          <w:rFonts w:asciiTheme="minorHAnsi" w:hAnsiTheme="minorHAnsi" w:cs="Calibri"/>
          <w:bCs/>
        </w:rPr>
        <w:t xml:space="preserve">Amanda </w:t>
      </w:r>
      <w:r w:rsidR="00D40F8D" w:rsidRPr="00D40F8D">
        <w:rPr>
          <w:rFonts w:asciiTheme="minorHAnsi" w:hAnsiTheme="minorHAnsi" w:cs="Calibri"/>
          <w:bCs/>
        </w:rPr>
        <w:t xml:space="preserve">Thein, Associate Dean </w:t>
      </w:r>
      <w:r w:rsidR="00D40F8D" w:rsidRPr="004B57FD">
        <w:rPr>
          <w:rFonts w:asciiTheme="minorHAnsi" w:hAnsiTheme="minorHAnsi"/>
        </w:rPr>
        <w:t>for Academic Affairs and Graduate Programs, and Professor of Language, Literacy, and Culture, College of Education; and Ted Neal, Clinical Associate Professor, Science Education, Teaching &amp; Learning, College of Education.</w:t>
      </w:r>
    </w:p>
    <w:p w:rsidR="00D40F8D" w:rsidRDefault="00D40F8D" w:rsidP="00D40F8D">
      <w:pPr>
        <w:pStyle w:val="ListParagraph"/>
        <w:numPr>
          <w:ilvl w:val="0"/>
          <w:numId w:val="25"/>
        </w:numPr>
        <w:rPr>
          <w:rFonts w:asciiTheme="minorHAnsi" w:hAnsiTheme="minorHAnsi" w:cs="Calibri"/>
          <w:bCs/>
        </w:rPr>
      </w:pPr>
      <w:r>
        <w:rPr>
          <w:rFonts w:asciiTheme="minorHAnsi" w:hAnsiTheme="minorHAnsi" w:cs="Calibri"/>
          <w:bCs/>
        </w:rPr>
        <w:t xml:space="preserve">Definition of programs </w:t>
      </w:r>
      <w:r w:rsidR="006B41B8">
        <w:rPr>
          <w:rFonts w:asciiTheme="minorHAnsi" w:hAnsiTheme="minorHAnsi" w:cs="Calibri"/>
          <w:bCs/>
        </w:rPr>
        <w:t>vs. majors and approval process.</w:t>
      </w:r>
    </w:p>
    <w:p w:rsidR="00D40F8D" w:rsidRDefault="00D40F8D" w:rsidP="00D40F8D">
      <w:pPr>
        <w:pStyle w:val="ListParagraph"/>
        <w:numPr>
          <w:ilvl w:val="0"/>
          <w:numId w:val="25"/>
        </w:numPr>
        <w:rPr>
          <w:rFonts w:asciiTheme="minorHAnsi" w:hAnsiTheme="minorHAnsi" w:cs="Calibri"/>
          <w:bCs/>
        </w:rPr>
      </w:pPr>
      <w:r>
        <w:rPr>
          <w:rFonts w:asciiTheme="minorHAnsi" w:hAnsiTheme="minorHAnsi" w:cs="Calibri"/>
          <w:bCs/>
        </w:rPr>
        <w:t>Use of ICON: Proposed requirement</w:t>
      </w:r>
      <w:r w:rsidR="006B41B8">
        <w:rPr>
          <w:rFonts w:asciiTheme="minorHAnsi" w:hAnsiTheme="minorHAnsi" w:cs="Calibri"/>
          <w:bCs/>
        </w:rPr>
        <w:t xml:space="preserve"> for syllabi and grades</w:t>
      </w:r>
      <w:r>
        <w:rPr>
          <w:rFonts w:asciiTheme="minorHAnsi" w:hAnsiTheme="minorHAnsi" w:cs="Calibri"/>
          <w:bCs/>
        </w:rPr>
        <w:t>.</w:t>
      </w:r>
    </w:p>
    <w:p w:rsidR="00B36030" w:rsidRPr="0080615D" w:rsidRDefault="00B36030" w:rsidP="00B36030">
      <w:pPr>
        <w:pStyle w:val="ListParagraph"/>
        <w:numPr>
          <w:ilvl w:val="0"/>
          <w:numId w:val="25"/>
        </w:numPr>
        <w:rPr>
          <w:rFonts w:asciiTheme="minorHAnsi" w:hAnsiTheme="minorHAnsi" w:cs="Calibri"/>
          <w:bCs/>
        </w:rPr>
      </w:pPr>
      <w:r>
        <w:rPr>
          <w:rFonts w:asciiTheme="minorHAnsi" w:hAnsiTheme="minorHAnsi" w:cs="Calibri"/>
          <w:bCs/>
        </w:rPr>
        <w:t>Adjournment of meeting.</w:t>
      </w:r>
    </w:p>
    <w:p w:rsidR="00E60492" w:rsidRPr="00D472CC" w:rsidRDefault="00E60492" w:rsidP="00E60492">
      <w:pPr>
        <w:rPr>
          <w:rFonts w:asciiTheme="minorHAnsi" w:hAnsiTheme="minorHAnsi" w:cs="Calibri"/>
          <w:bCs/>
        </w:rPr>
      </w:pPr>
    </w:p>
    <w:p w:rsidR="008813E6" w:rsidRPr="00D472CC" w:rsidRDefault="008813E6" w:rsidP="008813E6">
      <w:pPr>
        <w:rPr>
          <w:rFonts w:asciiTheme="minorHAnsi" w:hAnsiTheme="minorHAnsi"/>
        </w:rPr>
      </w:pPr>
    </w:p>
    <w:p w:rsidR="008813E6" w:rsidRPr="00D472CC" w:rsidRDefault="008813E6" w:rsidP="008813E6">
      <w:pPr>
        <w:rPr>
          <w:rFonts w:asciiTheme="minorHAnsi" w:hAnsiTheme="minorHAnsi"/>
        </w:rPr>
      </w:pPr>
    </w:p>
    <w:p w:rsidR="0058755F" w:rsidRPr="00D472CC" w:rsidRDefault="0058755F" w:rsidP="008813E6">
      <w:pPr>
        <w:rPr>
          <w:rFonts w:asciiTheme="minorHAnsi" w:hAnsiTheme="minorHAnsi"/>
        </w:rPr>
      </w:pPr>
    </w:p>
    <w:sectPr w:rsidR="0058755F" w:rsidRPr="00D472CC" w:rsidSect="000C2BDD">
      <w:footerReference w:type="default" r:id="rId8"/>
      <w:headerReference w:type="first" r:id="rId9"/>
      <w:footerReference w:type="first" r:id="rId10"/>
      <w:type w:val="continuous"/>
      <w:pgSz w:w="12240" w:h="15840" w:code="1"/>
      <w:pgMar w:top="1440" w:right="1080" w:bottom="1440" w:left="1440" w:header="634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272F6" w:rsidRDefault="007272F6">
      <w:r>
        <w:separator/>
      </w:r>
    </w:p>
  </w:endnote>
  <w:endnote w:type="continuationSeparator" w:id="0">
    <w:p w:rsidR="007272F6" w:rsidRDefault="007272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2020603050405020304"/>
    <w:charset w:val="00"/>
    <w:family w:val="roman"/>
    <w:pitch w:val="variable"/>
    <w:sig w:usb0="00000007" w:usb1="00000000" w:usb2="00000000" w:usb3="00000000" w:csb0="0000009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NewRomanPS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719C" w:rsidRDefault="0042719C">
    <w:pPr>
      <w:pStyle w:val="Footer"/>
      <w:tabs>
        <w:tab w:val="clear" w:pos="8640"/>
        <w:tab w:val="right" w:pos="9360"/>
      </w:tabs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719C" w:rsidRDefault="0042719C">
    <w:pPr>
      <w:pStyle w:val="Footer"/>
      <w:tabs>
        <w:tab w:val="left" w:pos="6480"/>
      </w:tabs>
      <w:ind w:right="3240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272F6" w:rsidRDefault="007272F6">
      <w:r>
        <w:separator/>
      </w:r>
    </w:p>
  </w:footnote>
  <w:footnote w:type="continuationSeparator" w:id="0">
    <w:p w:rsidR="007272F6" w:rsidRDefault="007272F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719C" w:rsidRDefault="005D733B" w:rsidP="008C4440">
    <w:pPr>
      <w:pStyle w:val="Header"/>
      <w:ind w:right="-418"/>
    </w:pPr>
    <w:r>
      <w:rPr>
        <w:noProof/>
      </w:rPr>
      <w:drawing>
        <wp:anchor distT="0" distB="228600" distL="114300" distR="114300" simplePos="0" relativeHeight="251657728" behindDoc="0" locked="1" layoutInCell="1" allowOverlap="1" wp14:anchorId="5D489642" wp14:editId="44B94ABA">
          <wp:simplePos x="0" y="0"/>
          <wp:positionH relativeFrom="page">
            <wp:posOffset>631190</wp:posOffset>
          </wp:positionH>
          <wp:positionV relativeFrom="page">
            <wp:posOffset>333375</wp:posOffset>
          </wp:positionV>
          <wp:extent cx="6350000" cy="1295400"/>
          <wp:effectExtent l="0" t="0" r="0" b="0"/>
          <wp:wrapTopAndBottom/>
          <wp:docPr id="8" name="Picture 8" descr="7241 CLAS ELH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7241 CLAS ELH"/>
                  <pic:cNvPicPr>
                    <a:picLocks noChangeAspect="1" noChangeArrowheads="1"/>
                  </pic:cNvPicPr>
                </pic:nvPicPr>
                <pic:blipFill>
                  <a:blip r:embed="rId1">
                    <a:lum contrast="1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50000" cy="1295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402F6F"/>
    <w:multiLevelType w:val="hybridMultilevel"/>
    <w:tmpl w:val="83E8CF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D76729"/>
    <w:multiLevelType w:val="hybridMultilevel"/>
    <w:tmpl w:val="C8FA93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4E8698C"/>
    <w:multiLevelType w:val="hybridMultilevel"/>
    <w:tmpl w:val="B9DE03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18315A"/>
    <w:multiLevelType w:val="hybridMultilevel"/>
    <w:tmpl w:val="00AC24E0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4" w15:restartNumberingAfterBreak="0">
    <w:nsid w:val="13BD6161"/>
    <w:multiLevelType w:val="hybridMultilevel"/>
    <w:tmpl w:val="1C38D5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005A26"/>
    <w:multiLevelType w:val="hybridMultilevel"/>
    <w:tmpl w:val="A5E824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1439A2"/>
    <w:multiLevelType w:val="hybridMultilevel"/>
    <w:tmpl w:val="5C76B40C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1B2352FE"/>
    <w:multiLevelType w:val="hybridMultilevel"/>
    <w:tmpl w:val="41D84F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724281"/>
    <w:multiLevelType w:val="hybridMultilevel"/>
    <w:tmpl w:val="42809B96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1E7F35CC"/>
    <w:multiLevelType w:val="hybridMultilevel"/>
    <w:tmpl w:val="1CF09FB0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E86451C"/>
    <w:multiLevelType w:val="hybridMultilevel"/>
    <w:tmpl w:val="03845B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C33093"/>
    <w:multiLevelType w:val="hybridMultilevel"/>
    <w:tmpl w:val="50E61A0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0A804EA"/>
    <w:multiLevelType w:val="hybridMultilevel"/>
    <w:tmpl w:val="51A46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E7087A"/>
    <w:multiLevelType w:val="hybridMultilevel"/>
    <w:tmpl w:val="C1AA1BE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B9A5DF7"/>
    <w:multiLevelType w:val="hybridMultilevel"/>
    <w:tmpl w:val="DBA8414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2D2764E3"/>
    <w:multiLevelType w:val="hybridMultilevel"/>
    <w:tmpl w:val="5BE03C0A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6" w15:restartNumberingAfterBreak="0">
    <w:nsid w:val="2DAD0D18"/>
    <w:multiLevelType w:val="hybridMultilevel"/>
    <w:tmpl w:val="14ECE0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41840AB"/>
    <w:multiLevelType w:val="hybridMultilevel"/>
    <w:tmpl w:val="4E54436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D8A1553"/>
    <w:multiLevelType w:val="hybridMultilevel"/>
    <w:tmpl w:val="DBBC6ABC"/>
    <w:lvl w:ilvl="0" w:tplc="2AAE9FE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3D937EA8"/>
    <w:multiLevelType w:val="hybridMultilevel"/>
    <w:tmpl w:val="88500B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3EA17872"/>
    <w:multiLevelType w:val="hybridMultilevel"/>
    <w:tmpl w:val="F612A65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4791910"/>
    <w:multiLevelType w:val="hybridMultilevel"/>
    <w:tmpl w:val="559E0C9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5FB6703"/>
    <w:multiLevelType w:val="hybridMultilevel"/>
    <w:tmpl w:val="40B489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9D7F55"/>
    <w:multiLevelType w:val="hybridMultilevel"/>
    <w:tmpl w:val="85A0F15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8F532FE"/>
    <w:multiLevelType w:val="hybridMultilevel"/>
    <w:tmpl w:val="934E7BC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97421FF"/>
    <w:multiLevelType w:val="hybridMultilevel"/>
    <w:tmpl w:val="ED7081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A3925BC"/>
    <w:multiLevelType w:val="hybridMultilevel"/>
    <w:tmpl w:val="4E626CD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CE409AF"/>
    <w:multiLevelType w:val="hybridMultilevel"/>
    <w:tmpl w:val="934E7BC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4DB3087D"/>
    <w:multiLevelType w:val="hybridMultilevel"/>
    <w:tmpl w:val="5330DB82"/>
    <w:lvl w:ilvl="0" w:tplc="97DC4D2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4E136865"/>
    <w:multiLevelType w:val="hybridMultilevel"/>
    <w:tmpl w:val="8BFA8E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3AC3879"/>
    <w:multiLevelType w:val="hybridMultilevel"/>
    <w:tmpl w:val="588C51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C20793A"/>
    <w:multiLevelType w:val="hybridMultilevel"/>
    <w:tmpl w:val="F2F092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C7D6820"/>
    <w:multiLevelType w:val="hybridMultilevel"/>
    <w:tmpl w:val="AF5CDD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216434"/>
    <w:multiLevelType w:val="hybridMultilevel"/>
    <w:tmpl w:val="FA9002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301A22"/>
    <w:multiLevelType w:val="hybridMultilevel"/>
    <w:tmpl w:val="8BF00438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35" w15:restartNumberingAfterBreak="0">
    <w:nsid w:val="635C1D78"/>
    <w:multiLevelType w:val="hybridMultilevel"/>
    <w:tmpl w:val="7E5C08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51D43D0"/>
    <w:multiLevelType w:val="hybridMultilevel"/>
    <w:tmpl w:val="65561B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88335D8"/>
    <w:multiLevelType w:val="hybridMultilevel"/>
    <w:tmpl w:val="03183204"/>
    <w:lvl w:ilvl="0" w:tplc="17F2FEF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699A06AC"/>
    <w:multiLevelType w:val="hybridMultilevel"/>
    <w:tmpl w:val="5D9219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319459F"/>
    <w:multiLevelType w:val="hybridMultilevel"/>
    <w:tmpl w:val="3FD8A65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CEC501D"/>
    <w:multiLevelType w:val="hybridMultilevel"/>
    <w:tmpl w:val="3E1644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DE04568"/>
    <w:multiLevelType w:val="hybridMultilevel"/>
    <w:tmpl w:val="89F4D1A8"/>
    <w:lvl w:ilvl="0" w:tplc="93B4D2C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b w:val="0"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F7C09B8"/>
    <w:multiLevelType w:val="hybridMultilevel"/>
    <w:tmpl w:val="1986A1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2"/>
  </w:num>
  <w:num w:numId="2">
    <w:abstractNumId w:val="5"/>
  </w:num>
  <w:num w:numId="3">
    <w:abstractNumId w:val="11"/>
  </w:num>
  <w:num w:numId="4">
    <w:abstractNumId w:val="26"/>
  </w:num>
  <w:num w:numId="5">
    <w:abstractNumId w:val="41"/>
  </w:num>
  <w:num w:numId="6">
    <w:abstractNumId w:val="12"/>
  </w:num>
  <w:num w:numId="7">
    <w:abstractNumId w:val="24"/>
  </w:num>
  <w:num w:numId="8">
    <w:abstractNumId w:val="27"/>
  </w:num>
  <w:num w:numId="9">
    <w:abstractNumId w:val="40"/>
  </w:num>
  <w:num w:numId="10">
    <w:abstractNumId w:val="22"/>
  </w:num>
  <w:num w:numId="11">
    <w:abstractNumId w:val="36"/>
  </w:num>
  <w:num w:numId="12">
    <w:abstractNumId w:val="7"/>
  </w:num>
  <w:num w:numId="13">
    <w:abstractNumId w:val="39"/>
  </w:num>
  <w:num w:numId="14">
    <w:abstractNumId w:val="16"/>
  </w:num>
  <w:num w:numId="15">
    <w:abstractNumId w:val="1"/>
  </w:num>
  <w:num w:numId="16">
    <w:abstractNumId w:val="35"/>
  </w:num>
  <w:num w:numId="17">
    <w:abstractNumId w:val="9"/>
  </w:num>
  <w:num w:numId="18">
    <w:abstractNumId w:val="2"/>
  </w:num>
  <w:num w:numId="19">
    <w:abstractNumId w:val="21"/>
  </w:num>
  <w:num w:numId="20">
    <w:abstractNumId w:val="34"/>
  </w:num>
  <w:num w:numId="21">
    <w:abstractNumId w:val="33"/>
  </w:num>
  <w:num w:numId="22">
    <w:abstractNumId w:val="15"/>
  </w:num>
  <w:num w:numId="23">
    <w:abstractNumId w:val="17"/>
  </w:num>
  <w:num w:numId="24">
    <w:abstractNumId w:val="3"/>
  </w:num>
  <w:num w:numId="25">
    <w:abstractNumId w:val="0"/>
  </w:num>
  <w:num w:numId="26">
    <w:abstractNumId w:val="25"/>
  </w:num>
  <w:num w:numId="27">
    <w:abstractNumId w:val="29"/>
  </w:num>
  <w:num w:numId="28">
    <w:abstractNumId w:val="20"/>
  </w:num>
  <w:num w:numId="29">
    <w:abstractNumId w:val="19"/>
  </w:num>
  <w:num w:numId="30">
    <w:abstractNumId w:val="10"/>
  </w:num>
  <w:num w:numId="31">
    <w:abstractNumId w:val="38"/>
  </w:num>
  <w:num w:numId="32">
    <w:abstractNumId w:val="8"/>
  </w:num>
  <w:num w:numId="33">
    <w:abstractNumId w:val="6"/>
  </w:num>
  <w:num w:numId="34">
    <w:abstractNumId w:val="14"/>
  </w:num>
  <w:num w:numId="35">
    <w:abstractNumId w:val="31"/>
  </w:num>
  <w:num w:numId="36">
    <w:abstractNumId w:val="37"/>
  </w:num>
  <w:num w:numId="37">
    <w:abstractNumId w:val="18"/>
  </w:num>
  <w:num w:numId="38">
    <w:abstractNumId w:val="4"/>
  </w:num>
  <w:num w:numId="39">
    <w:abstractNumId w:val="30"/>
  </w:num>
  <w:num w:numId="40">
    <w:abstractNumId w:val="13"/>
  </w:num>
  <w:num w:numId="41">
    <w:abstractNumId w:val="28"/>
  </w:num>
  <w:num w:numId="42">
    <w:abstractNumId w:val="23"/>
  </w:num>
  <w:num w:numId="43">
    <w:abstractNumId w:val="42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3153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CwsDS2NDE1MDc1NTVW0lEKTi0uzszPAykwqgUAN2FddywAAAA="/>
  </w:docVars>
  <w:rsids>
    <w:rsidRoot w:val="001A4038"/>
    <w:rsid w:val="000017B9"/>
    <w:rsid w:val="000023F5"/>
    <w:rsid w:val="00010374"/>
    <w:rsid w:val="00011617"/>
    <w:rsid w:val="0001652E"/>
    <w:rsid w:val="0001676C"/>
    <w:rsid w:val="000171C4"/>
    <w:rsid w:val="000233EB"/>
    <w:rsid w:val="00026BDE"/>
    <w:rsid w:val="00030E89"/>
    <w:rsid w:val="00031F3E"/>
    <w:rsid w:val="00040D52"/>
    <w:rsid w:val="00044637"/>
    <w:rsid w:val="00044B5A"/>
    <w:rsid w:val="00047102"/>
    <w:rsid w:val="000479AE"/>
    <w:rsid w:val="0005147C"/>
    <w:rsid w:val="00060895"/>
    <w:rsid w:val="0006159C"/>
    <w:rsid w:val="00062935"/>
    <w:rsid w:val="000656CE"/>
    <w:rsid w:val="00067403"/>
    <w:rsid w:val="00072F69"/>
    <w:rsid w:val="000762B0"/>
    <w:rsid w:val="000778AC"/>
    <w:rsid w:val="0008115D"/>
    <w:rsid w:val="00081792"/>
    <w:rsid w:val="00083CF6"/>
    <w:rsid w:val="0008414F"/>
    <w:rsid w:val="00092592"/>
    <w:rsid w:val="00097179"/>
    <w:rsid w:val="000A1554"/>
    <w:rsid w:val="000B27A8"/>
    <w:rsid w:val="000B3E52"/>
    <w:rsid w:val="000B59A1"/>
    <w:rsid w:val="000B7C26"/>
    <w:rsid w:val="000C122B"/>
    <w:rsid w:val="000C1655"/>
    <w:rsid w:val="000C2BDD"/>
    <w:rsid w:val="000C35BC"/>
    <w:rsid w:val="000C5735"/>
    <w:rsid w:val="000C76F3"/>
    <w:rsid w:val="000D0033"/>
    <w:rsid w:val="000D0730"/>
    <w:rsid w:val="000D2D3B"/>
    <w:rsid w:val="000D7AAF"/>
    <w:rsid w:val="000E0085"/>
    <w:rsid w:val="000E0664"/>
    <w:rsid w:val="000E1B9C"/>
    <w:rsid w:val="000E38E5"/>
    <w:rsid w:val="000F1BAE"/>
    <w:rsid w:val="000F1BB1"/>
    <w:rsid w:val="000F3318"/>
    <w:rsid w:val="000F3ECD"/>
    <w:rsid w:val="001055B0"/>
    <w:rsid w:val="00111E4F"/>
    <w:rsid w:val="00115DFD"/>
    <w:rsid w:val="00116CD5"/>
    <w:rsid w:val="00122060"/>
    <w:rsid w:val="00125C55"/>
    <w:rsid w:val="001264FC"/>
    <w:rsid w:val="00127B27"/>
    <w:rsid w:val="00130818"/>
    <w:rsid w:val="00135B9A"/>
    <w:rsid w:val="0013618D"/>
    <w:rsid w:val="0013700B"/>
    <w:rsid w:val="00137884"/>
    <w:rsid w:val="00140F5A"/>
    <w:rsid w:val="00142561"/>
    <w:rsid w:val="00142BF8"/>
    <w:rsid w:val="00143C0D"/>
    <w:rsid w:val="001449F3"/>
    <w:rsid w:val="00157D13"/>
    <w:rsid w:val="00165F5B"/>
    <w:rsid w:val="00166A7A"/>
    <w:rsid w:val="0016777C"/>
    <w:rsid w:val="00173B44"/>
    <w:rsid w:val="0017496F"/>
    <w:rsid w:val="00185A96"/>
    <w:rsid w:val="001911AC"/>
    <w:rsid w:val="00192ADE"/>
    <w:rsid w:val="00195814"/>
    <w:rsid w:val="001A4038"/>
    <w:rsid w:val="001B5A6F"/>
    <w:rsid w:val="001B5B26"/>
    <w:rsid w:val="001B658B"/>
    <w:rsid w:val="001B7238"/>
    <w:rsid w:val="001B7A58"/>
    <w:rsid w:val="001C1228"/>
    <w:rsid w:val="001C5CF1"/>
    <w:rsid w:val="001D076E"/>
    <w:rsid w:val="001D26B2"/>
    <w:rsid w:val="001D3D2F"/>
    <w:rsid w:val="001D65DF"/>
    <w:rsid w:val="001D7019"/>
    <w:rsid w:val="001F06CF"/>
    <w:rsid w:val="001F5ACB"/>
    <w:rsid w:val="00201E00"/>
    <w:rsid w:val="002108F0"/>
    <w:rsid w:val="00215B9E"/>
    <w:rsid w:val="00220A31"/>
    <w:rsid w:val="0022395D"/>
    <w:rsid w:val="00225936"/>
    <w:rsid w:val="00227DB8"/>
    <w:rsid w:val="00235ADC"/>
    <w:rsid w:val="0023743E"/>
    <w:rsid w:val="0024323F"/>
    <w:rsid w:val="00254618"/>
    <w:rsid w:val="00254D17"/>
    <w:rsid w:val="002723FE"/>
    <w:rsid w:val="00272705"/>
    <w:rsid w:val="00280F62"/>
    <w:rsid w:val="002826D3"/>
    <w:rsid w:val="00282726"/>
    <w:rsid w:val="002856AD"/>
    <w:rsid w:val="002872FB"/>
    <w:rsid w:val="00292C92"/>
    <w:rsid w:val="00292D10"/>
    <w:rsid w:val="002A08EC"/>
    <w:rsid w:val="002B6B40"/>
    <w:rsid w:val="002C16DB"/>
    <w:rsid w:val="002C3C2A"/>
    <w:rsid w:val="002C5A4C"/>
    <w:rsid w:val="002C5C69"/>
    <w:rsid w:val="002C6E45"/>
    <w:rsid w:val="002D015E"/>
    <w:rsid w:val="002D4100"/>
    <w:rsid w:val="002D4AF4"/>
    <w:rsid w:val="002D59A3"/>
    <w:rsid w:val="002E14FC"/>
    <w:rsid w:val="002E578B"/>
    <w:rsid w:val="002E5DEB"/>
    <w:rsid w:val="002E6F7E"/>
    <w:rsid w:val="002E7E59"/>
    <w:rsid w:val="002F06E3"/>
    <w:rsid w:val="002F0910"/>
    <w:rsid w:val="002F1DCC"/>
    <w:rsid w:val="002F30E4"/>
    <w:rsid w:val="002F4141"/>
    <w:rsid w:val="002F4147"/>
    <w:rsid w:val="002F7A48"/>
    <w:rsid w:val="002F7AE2"/>
    <w:rsid w:val="00300D35"/>
    <w:rsid w:val="0031040C"/>
    <w:rsid w:val="003112DE"/>
    <w:rsid w:val="003207F7"/>
    <w:rsid w:val="00321592"/>
    <w:rsid w:val="003223B5"/>
    <w:rsid w:val="003258DE"/>
    <w:rsid w:val="00325B34"/>
    <w:rsid w:val="00325B97"/>
    <w:rsid w:val="003261D0"/>
    <w:rsid w:val="003340D3"/>
    <w:rsid w:val="00334195"/>
    <w:rsid w:val="00334A49"/>
    <w:rsid w:val="0034386F"/>
    <w:rsid w:val="003441A5"/>
    <w:rsid w:val="003448D2"/>
    <w:rsid w:val="00345E80"/>
    <w:rsid w:val="00350F75"/>
    <w:rsid w:val="0035325E"/>
    <w:rsid w:val="00354BF5"/>
    <w:rsid w:val="00356F1F"/>
    <w:rsid w:val="003572CF"/>
    <w:rsid w:val="00363A98"/>
    <w:rsid w:val="00364088"/>
    <w:rsid w:val="00366DB4"/>
    <w:rsid w:val="00367E47"/>
    <w:rsid w:val="0037013A"/>
    <w:rsid w:val="00375221"/>
    <w:rsid w:val="00376121"/>
    <w:rsid w:val="003802C8"/>
    <w:rsid w:val="003861C4"/>
    <w:rsid w:val="003862BD"/>
    <w:rsid w:val="00386A5E"/>
    <w:rsid w:val="00387AA4"/>
    <w:rsid w:val="0039039F"/>
    <w:rsid w:val="003913FD"/>
    <w:rsid w:val="003940D5"/>
    <w:rsid w:val="003A34EE"/>
    <w:rsid w:val="003A554B"/>
    <w:rsid w:val="003A6DE3"/>
    <w:rsid w:val="003B2EA6"/>
    <w:rsid w:val="003B3268"/>
    <w:rsid w:val="003B5EAF"/>
    <w:rsid w:val="003B6782"/>
    <w:rsid w:val="003B7735"/>
    <w:rsid w:val="003C41BD"/>
    <w:rsid w:val="003C4CCB"/>
    <w:rsid w:val="003C7BF1"/>
    <w:rsid w:val="003D6847"/>
    <w:rsid w:val="003E75D6"/>
    <w:rsid w:val="003F5E13"/>
    <w:rsid w:val="003F7E25"/>
    <w:rsid w:val="003F7EED"/>
    <w:rsid w:val="00403404"/>
    <w:rsid w:val="00405EFA"/>
    <w:rsid w:val="004064E9"/>
    <w:rsid w:val="00407581"/>
    <w:rsid w:val="00411354"/>
    <w:rsid w:val="00413AE2"/>
    <w:rsid w:val="004175E9"/>
    <w:rsid w:val="00420A7B"/>
    <w:rsid w:val="004229D8"/>
    <w:rsid w:val="00424ADB"/>
    <w:rsid w:val="0042719C"/>
    <w:rsid w:val="00430EBB"/>
    <w:rsid w:val="00434F8C"/>
    <w:rsid w:val="00437847"/>
    <w:rsid w:val="00440AC4"/>
    <w:rsid w:val="0044154F"/>
    <w:rsid w:val="0044357D"/>
    <w:rsid w:val="004436F9"/>
    <w:rsid w:val="004460FC"/>
    <w:rsid w:val="00446740"/>
    <w:rsid w:val="00447282"/>
    <w:rsid w:val="004564F7"/>
    <w:rsid w:val="004619E5"/>
    <w:rsid w:val="00462794"/>
    <w:rsid w:val="00464535"/>
    <w:rsid w:val="00464613"/>
    <w:rsid w:val="0046531B"/>
    <w:rsid w:val="0046630C"/>
    <w:rsid w:val="004708D3"/>
    <w:rsid w:val="00473612"/>
    <w:rsid w:val="00473922"/>
    <w:rsid w:val="00473B8C"/>
    <w:rsid w:val="0047528F"/>
    <w:rsid w:val="004762D9"/>
    <w:rsid w:val="004763EF"/>
    <w:rsid w:val="004776F2"/>
    <w:rsid w:val="00480B3C"/>
    <w:rsid w:val="00484441"/>
    <w:rsid w:val="00487B56"/>
    <w:rsid w:val="004912BD"/>
    <w:rsid w:val="0049346D"/>
    <w:rsid w:val="00493B6E"/>
    <w:rsid w:val="00494741"/>
    <w:rsid w:val="004A2198"/>
    <w:rsid w:val="004A3087"/>
    <w:rsid w:val="004A35DD"/>
    <w:rsid w:val="004A5C5C"/>
    <w:rsid w:val="004B0885"/>
    <w:rsid w:val="004B3470"/>
    <w:rsid w:val="004B57FD"/>
    <w:rsid w:val="004C0ABF"/>
    <w:rsid w:val="004C1778"/>
    <w:rsid w:val="004D1534"/>
    <w:rsid w:val="004D3AF5"/>
    <w:rsid w:val="004D50F2"/>
    <w:rsid w:val="004D5DE6"/>
    <w:rsid w:val="004D72E2"/>
    <w:rsid w:val="00500371"/>
    <w:rsid w:val="00501AB7"/>
    <w:rsid w:val="00510BB7"/>
    <w:rsid w:val="005110EA"/>
    <w:rsid w:val="00515E06"/>
    <w:rsid w:val="00515F10"/>
    <w:rsid w:val="005230CF"/>
    <w:rsid w:val="00524C39"/>
    <w:rsid w:val="00524E57"/>
    <w:rsid w:val="005257F1"/>
    <w:rsid w:val="00532163"/>
    <w:rsid w:val="00533FD7"/>
    <w:rsid w:val="00533FE2"/>
    <w:rsid w:val="00540620"/>
    <w:rsid w:val="005431D7"/>
    <w:rsid w:val="00543B16"/>
    <w:rsid w:val="0054484E"/>
    <w:rsid w:val="00547552"/>
    <w:rsid w:val="00555086"/>
    <w:rsid w:val="005621CE"/>
    <w:rsid w:val="00565890"/>
    <w:rsid w:val="00567764"/>
    <w:rsid w:val="00570260"/>
    <w:rsid w:val="005730A4"/>
    <w:rsid w:val="00573D05"/>
    <w:rsid w:val="00574567"/>
    <w:rsid w:val="00577469"/>
    <w:rsid w:val="00577FC2"/>
    <w:rsid w:val="0058011C"/>
    <w:rsid w:val="00581638"/>
    <w:rsid w:val="00583BF7"/>
    <w:rsid w:val="0058528F"/>
    <w:rsid w:val="00586B4F"/>
    <w:rsid w:val="0058755F"/>
    <w:rsid w:val="00587C74"/>
    <w:rsid w:val="0059001C"/>
    <w:rsid w:val="00595953"/>
    <w:rsid w:val="00597821"/>
    <w:rsid w:val="005A23D1"/>
    <w:rsid w:val="005A3FEE"/>
    <w:rsid w:val="005B0DA9"/>
    <w:rsid w:val="005B6E78"/>
    <w:rsid w:val="005C0C78"/>
    <w:rsid w:val="005C4232"/>
    <w:rsid w:val="005D1A3E"/>
    <w:rsid w:val="005D3CAB"/>
    <w:rsid w:val="005D4BE4"/>
    <w:rsid w:val="005D7329"/>
    <w:rsid w:val="005D733B"/>
    <w:rsid w:val="005E487F"/>
    <w:rsid w:val="005F2F14"/>
    <w:rsid w:val="005F51C6"/>
    <w:rsid w:val="005F5ADF"/>
    <w:rsid w:val="005F739D"/>
    <w:rsid w:val="0060072F"/>
    <w:rsid w:val="00603692"/>
    <w:rsid w:val="00604415"/>
    <w:rsid w:val="00604585"/>
    <w:rsid w:val="006067C4"/>
    <w:rsid w:val="0060695C"/>
    <w:rsid w:val="00606AD0"/>
    <w:rsid w:val="006072D5"/>
    <w:rsid w:val="00615355"/>
    <w:rsid w:val="00616667"/>
    <w:rsid w:val="006218AE"/>
    <w:rsid w:val="00622595"/>
    <w:rsid w:val="0063298D"/>
    <w:rsid w:val="00634579"/>
    <w:rsid w:val="00635695"/>
    <w:rsid w:val="006359EC"/>
    <w:rsid w:val="00637674"/>
    <w:rsid w:val="00640F45"/>
    <w:rsid w:val="0064632E"/>
    <w:rsid w:val="00646530"/>
    <w:rsid w:val="0064672B"/>
    <w:rsid w:val="006471C5"/>
    <w:rsid w:val="00650D03"/>
    <w:rsid w:val="006523BB"/>
    <w:rsid w:val="00654B00"/>
    <w:rsid w:val="00657619"/>
    <w:rsid w:val="00657FC8"/>
    <w:rsid w:val="00667140"/>
    <w:rsid w:val="00667F76"/>
    <w:rsid w:val="00670757"/>
    <w:rsid w:val="00672F10"/>
    <w:rsid w:val="00674648"/>
    <w:rsid w:val="00683FE5"/>
    <w:rsid w:val="00685FCD"/>
    <w:rsid w:val="00686872"/>
    <w:rsid w:val="00686DD3"/>
    <w:rsid w:val="00690FE8"/>
    <w:rsid w:val="006922A1"/>
    <w:rsid w:val="006935D2"/>
    <w:rsid w:val="006952A4"/>
    <w:rsid w:val="006A16B3"/>
    <w:rsid w:val="006A690A"/>
    <w:rsid w:val="006B41B8"/>
    <w:rsid w:val="006B461A"/>
    <w:rsid w:val="006C1268"/>
    <w:rsid w:val="006C2DF0"/>
    <w:rsid w:val="006C33C8"/>
    <w:rsid w:val="006C4F8D"/>
    <w:rsid w:val="006C6F4B"/>
    <w:rsid w:val="006C7BEF"/>
    <w:rsid w:val="006C7C50"/>
    <w:rsid w:val="006D4257"/>
    <w:rsid w:val="006D4CA8"/>
    <w:rsid w:val="006D510D"/>
    <w:rsid w:val="006E02BE"/>
    <w:rsid w:val="006E0640"/>
    <w:rsid w:val="006E2311"/>
    <w:rsid w:val="006E380A"/>
    <w:rsid w:val="006F1C2B"/>
    <w:rsid w:val="006F236A"/>
    <w:rsid w:val="006F79DA"/>
    <w:rsid w:val="00701EC8"/>
    <w:rsid w:val="00701FC1"/>
    <w:rsid w:val="007024D0"/>
    <w:rsid w:val="00705921"/>
    <w:rsid w:val="00705E91"/>
    <w:rsid w:val="0070767E"/>
    <w:rsid w:val="00715612"/>
    <w:rsid w:val="00716165"/>
    <w:rsid w:val="00716654"/>
    <w:rsid w:val="00724C5F"/>
    <w:rsid w:val="00725ACE"/>
    <w:rsid w:val="00725E05"/>
    <w:rsid w:val="00726423"/>
    <w:rsid w:val="00726D6A"/>
    <w:rsid w:val="007272F6"/>
    <w:rsid w:val="007303D6"/>
    <w:rsid w:val="00732DEE"/>
    <w:rsid w:val="00734D37"/>
    <w:rsid w:val="00735736"/>
    <w:rsid w:val="007425EF"/>
    <w:rsid w:val="0074554E"/>
    <w:rsid w:val="007467BA"/>
    <w:rsid w:val="00756C4E"/>
    <w:rsid w:val="007603E1"/>
    <w:rsid w:val="0076475F"/>
    <w:rsid w:val="0076514B"/>
    <w:rsid w:val="0077059D"/>
    <w:rsid w:val="00773112"/>
    <w:rsid w:val="00773F8D"/>
    <w:rsid w:val="007772E8"/>
    <w:rsid w:val="00781583"/>
    <w:rsid w:val="00781E7B"/>
    <w:rsid w:val="00791067"/>
    <w:rsid w:val="00791D24"/>
    <w:rsid w:val="007920A5"/>
    <w:rsid w:val="00792D06"/>
    <w:rsid w:val="007A3F8E"/>
    <w:rsid w:val="007A60A6"/>
    <w:rsid w:val="007A6F3A"/>
    <w:rsid w:val="007B2459"/>
    <w:rsid w:val="007B7C0B"/>
    <w:rsid w:val="007C0CDE"/>
    <w:rsid w:val="007C3BF9"/>
    <w:rsid w:val="007C77EA"/>
    <w:rsid w:val="007C792C"/>
    <w:rsid w:val="007C7A88"/>
    <w:rsid w:val="007D1B62"/>
    <w:rsid w:val="007D33EA"/>
    <w:rsid w:val="007D356F"/>
    <w:rsid w:val="007D44E4"/>
    <w:rsid w:val="007D45CE"/>
    <w:rsid w:val="007D737E"/>
    <w:rsid w:val="007E1715"/>
    <w:rsid w:val="007E2673"/>
    <w:rsid w:val="007E3485"/>
    <w:rsid w:val="007E671A"/>
    <w:rsid w:val="007F258B"/>
    <w:rsid w:val="007F534B"/>
    <w:rsid w:val="007F60FD"/>
    <w:rsid w:val="007F67FB"/>
    <w:rsid w:val="007F746C"/>
    <w:rsid w:val="0080011C"/>
    <w:rsid w:val="00800451"/>
    <w:rsid w:val="00802593"/>
    <w:rsid w:val="008052EE"/>
    <w:rsid w:val="0080615D"/>
    <w:rsid w:val="00814C95"/>
    <w:rsid w:val="00814F97"/>
    <w:rsid w:val="00816CAC"/>
    <w:rsid w:val="0081707F"/>
    <w:rsid w:val="00823EDB"/>
    <w:rsid w:val="008252EF"/>
    <w:rsid w:val="008258CF"/>
    <w:rsid w:val="00834096"/>
    <w:rsid w:val="00837E9C"/>
    <w:rsid w:val="00842886"/>
    <w:rsid w:val="00851D4A"/>
    <w:rsid w:val="00854582"/>
    <w:rsid w:val="00863C24"/>
    <w:rsid w:val="0086779F"/>
    <w:rsid w:val="00873517"/>
    <w:rsid w:val="00874D51"/>
    <w:rsid w:val="00874E6D"/>
    <w:rsid w:val="008813E6"/>
    <w:rsid w:val="0088341E"/>
    <w:rsid w:val="008860BE"/>
    <w:rsid w:val="0088691C"/>
    <w:rsid w:val="0088789E"/>
    <w:rsid w:val="008915CB"/>
    <w:rsid w:val="00894395"/>
    <w:rsid w:val="008950FA"/>
    <w:rsid w:val="008971BF"/>
    <w:rsid w:val="00897714"/>
    <w:rsid w:val="008A17FD"/>
    <w:rsid w:val="008A205D"/>
    <w:rsid w:val="008A2922"/>
    <w:rsid w:val="008A3F39"/>
    <w:rsid w:val="008A47BC"/>
    <w:rsid w:val="008A75F0"/>
    <w:rsid w:val="008A7A63"/>
    <w:rsid w:val="008B20B5"/>
    <w:rsid w:val="008B35B2"/>
    <w:rsid w:val="008B44B7"/>
    <w:rsid w:val="008B5AAB"/>
    <w:rsid w:val="008B6AA1"/>
    <w:rsid w:val="008B6CF4"/>
    <w:rsid w:val="008B75B3"/>
    <w:rsid w:val="008C0AC4"/>
    <w:rsid w:val="008C3450"/>
    <w:rsid w:val="008C4440"/>
    <w:rsid w:val="008D2907"/>
    <w:rsid w:val="008D6CB4"/>
    <w:rsid w:val="008E1386"/>
    <w:rsid w:val="008E1AD1"/>
    <w:rsid w:val="008E27FF"/>
    <w:rsid w:val="008E5DB9"/>
    <w:rsid w:val="008E61B2"/>
    <w:rsid w:val="008F1EBF"/>
    <w:rsid w:val="008F4F88"/>
    <w:rsid w:val="009015BC"/>
    <w:rsid w:val="00902746"/>
    <w:rsid w:val="0090474B"/>
    <w:rsid w:val="009057F6"/>
    <w:rsid w:val="00906F84"/>
    <w:rsid w:val="00910170"/>
    <w:rsid w:val="009121A6"/>
    <w:rsid w:val="00913CFA"/>
    <w:rsid w:val="00916795"/>
    <w:rsid w:val="00924FBA"/>
    <w:rsid w:val="009251CD"/>
    <w:rsid w:val="00926CCC"/>
    <w:rsid w:val="00927941"/>
    <w:rsid w:val="00931B48"/>
    <w:rsid w:val="009337DB"/>
    <w:rsid w:val="0093677B"/>
    <w:rsid w:val="00945397"/>
    <w:rsid w:val="0094616E"/>
    <w:rsid w:val="00952B95"/>
    <w:rsid w:val="00953FEC"/>
    <w:rsid w:val="009542F3"/>
    <w:rsid w:val="00956AEB"/>
    <w:rsid w:val="00961605"/>
    <w:rsid w:val="00964A48"/>
    <w:rsid w:val="00964DBC"/>
    <w:rsid w:val="0096515F"/>
    <w:rsid w:val="00973ABB"/>
    <w:rsid w:val="00974E5A"/>
    <w:rsid w:val="00980EF9"/>
    <w:rsid w:val="00982232"/>
    <w:rsid w:val="00993CB1"/>
    <w:rsid w:val="00993FD2"/>
    <w:rsid w:val="009A1CA4"/>
    <w:rsid w:val="009A2570"/>
    <w:rsid w:val="009A7717"/>
    <w:rsid w:val="009B0664"/>
    <w:rsid w:val="009B2816"/>
    <w:rsid w:val="009B38B1"/>
    <w:rsid w:val="009B5DE2"/>
    <w:rsid w:val="009B6F5D"/>
    <w:rsid w:val="009C189F"/>
    <w:rsid w:val="009C2C52"/>
    <w:rsid w:val="009C2EA5"/>
    <w:rsid w:val="009C6241"/>
    <w:rsid w:val="009C75BD"/>
    <w:rsid w:val="009D3982"/>
    <w:rsid w:val="009E2637"/>
    <w:rsid w:val="009E3179"/>
    <w:rsid w:val="009E34CA"/>
    <w:rsid w:val="009E3C5E"/>
    <w:rsid w:val="009E4492"/>
    <w:rsid w:val="009E5AF5"/>
    <w:rsid w:val="009F0F86"/>
    <w:rsid w:val="009F206F"/>
    <w:rsid w:val="009F59E5"/>
    <w:rsid w:val="00A07322"/>
    <w:rsid w:val="00A103D8"/>
    <w:rsid w:val="00A11C1F"/>
    <w:rsid w:val="00A13166"/>
    <w:rsid w:val="00A1386E"/>
    <w:rsid w:val="00A14187"/>
    <w:rsid w:val="00A252D6"/>
    <w:rsid w:val="00A25926"/>
    <w:rsid w:val="00A27A4F"/>
    <w:rsid w:val="00A355F1"/>
    <w:rsid w:val="00A4392C"/>
    <w:rsid w:val="00A445D6"/>
    <w:rsid w:val="00A46CA4"/>
    <w:rsid w:val="00A47E43"/>
    <w:rsid w:val="00A52FAE"/>
    <w:rsid w:val="00A54A6A"/>
    <w:rsid w:val="00A54FF5"/>
    <w:rsid w:val="00A62959"/>
    <w:rsid w:val="00A63A7D"/>
    <w:rsid w:val="00A63D22"/>
    <w:rsid w:val="00A65B20"/>
    <w:rsid w:val="00A6616C"/>
    <w:rsid w:val="00A669B0"/>
    <w:rsid w:val="00A73CD8"/>
    <w:rsid w:val="00A751E5"/>
    <w:rsid w:val="00A8076C"/>
    <w:rsid w:val="00A8267F"/>
    <w:rsid w:val="00A82D51"/>
    <w:rsid w:val="00A82FB3"/>
    <w:rsid w:val="00A85058"/>
    <w:rsid w:val="00A91836"/>
    <w:rsid w:val="00A93AF4"/>
    <w:rsid w:val="00A96EB3"/>
    <w:rsid w:val="00A9751A"/>
    <w:rsid w:val="00AA234A"/>
    <w:rsid w:val="00AA7CE9"/>
    <w:rsid w:val="00AB0075"/>
    <w:rsid w:val="00AB15BC"/>
    <w:rsid w:val="00AB1B7C"/>
    <w:rsid w:val="00AB482B"/>
    <w:rsid w:val="00AB7400"/>
    <w:rsid w:val="00AC2D90"/>
    <w:rsid w:val="00AC3690"/>
    <w:rsid w:val="00AC42B3"/>
    <w:rsid w:val="00AC6879"/>
    <w:rsid w:val="00AD089D"/>
    <w:rsid w:val="00AD14CB"/>
    <w:rsid w:val="00AD64BD"/>
    <w:rsid w:val="00AD6EF8"/>
    <w:rsid w:val="00AD74C9"/>
    <w:rsid w:val="00AE2CB7"/>
    <w:rsid w:val="00AE3E6F"/>
    <w:rsid w:val="00AE5297"/>
    <w:rsid w:val="00AE5F55"/>
    <w:rsid w:val="00AE6210"/>
    <w:rsid w:val="00AF0E30"/>
    <w:rsid w:val="00AF0FE7"/>
    <w:rsid w:val="00AF1548"/>
    <w:rsid w:val="00AF301C"/>
    <w:rsid w:val="00AF3E60"/>
    <w:rsid w:val="00B031F0"/>
    <w:rsid w:val="00B04E05"/>
    <w:rsid w:val="00B0571A"/>
    <w:rsid w:val="00B07ADE"/>
    <w:rsid w:val="00B1103F"/>
    <w:rsid w:val="00B11C6F"/>
    <w:rsid w:val="00B1484F"/>
    <w:rsid w:val="00B15725"/>
    <w:rsid w:val="00B203F7"/>
    <w:rsid w:val="00B21601"/>
    <w:rsid w:val="00B23C3C"/>
    <w:rsid w:val="00B25AC2"/>
    <w:rsid w:val="00B27087"/>
    <w:rsid w:val="00B3104C"/>
    <w:rsid w:val="00B36030"/>
    <w:rsid w:val="00B370E4"/>
    <w:rsid w:val="00B372B7"/>
    <w:rsid w:val="00B40B55"/>
    <w:rsid w:val="00B431A1"/>
    <w:rsid w:val="00B43A23"/>
    <w:rsid w:val="00B45B3E"/>
    <w:rsid w:val="00B46118"/>
    <w:rsid w:val="00B52D5F"/>
    <w:rsid w:val="00B54844"/>
    <w:rsid w:val="00B630D2"/>
    <w:rsid w:val="00B6437B"/>
    <w:rsid w:val="00B64E78"/>
    <w:rsid w:val="00B667FC"/>
    <w:rsid w:val="00B727E0"/>
    <w:rsid w:val="00B74E2F"/>
    <w:rsid w:val="00B752A1"/>
    <w:rsid w:val="00B77D82"/>
    <w:rsid w:val="00B81F5D"/>
    <w:rsid w:val="00B853E0"/>
    <w:rsid w:val="00B861AB"/>
    <w:rsid w:val="00B87049"/>
    <w:rsid w:val="00B97562"/>
    <w:rsid w:val="00BA39F4"/>
    <w:rsid w:val="00BA4CE3"/>
    <w:rsid w:val="00BA6256"/>
    <w:rsid w:val="00BA68DE"/>
    <w:rsid w:val="00BA6C9B"/>
    <w:rsid w:val="00BB0892"/>
    <w:rsid w:val="00BB4602"/>
    <w:rsid w:val="00BB7477"/>
    <w:rsid w:val="00BC02E8"/>
    <w:rsid w:val="00BC2336"/>
    <w:rsid w:val="00BC2C44"/>
    <w:rsid w:val="00BC3D03"/>
    <w:rsid w:val="00BC60BB"/>
    <w:rsid w:val="00BD2A7F"/>
    <w:rsid w:val="00BD56EA"/>
    <w:rsid w:val="00BE33B4"/>
    <w:rsid w:val="00BE42DA"/>
    <w:rsid w:val="00BF7E3A"/>
    <w:rsid w:val="00C020AA"/>
    <w:rsid w:val="00C02D48"/>
    <w:rsid w:val="00C02D74"/>
    <w:rsid w:val="00C03A2A"/>
    <w:rsid w:val="00C0470F"/>
    <w:rsid w:val="00C04DA1"/>
    <w:rsid w:val="00C0645F"/>
    <w:rsid w:val="00C130A4"/>
    <w:rsid w:val="00C27190"/>
    <w:rsid w:val="00C41BA9"/>
    <w:rsid w:val="00C45894"/>
    <w:rsid w:val="00C51E46"/>
    <w:rsid w:val="00C5357A"/>
    <w:rsid w:val="00C60CCC"/>
    <w:rsid w:val="00C61D75"/>
    <w:rsid w:val="00C628A5"/>
    <w:rsid w:val="00C628AE"/>
    <w:rsid w:val="00C65F57"/>
    <w:rsid w:val="00C66274"/>
    <w:rsid w:val="00C6765E"/>
    <w:rsid w:val="00C7572B"/>
    <w:rsid w:val="00C75BF0"/>
    <w:rsid w:val="00C77B4D"/>
    <w:rsid w:val="00C8335D"/>
    <w:rsid w:val="00C83C45"/>
    <w:rsid w:val="00C877CD"/>
    <w:rsid w:val="00C944CF"/>
    <w:rsid w:val="00CA0FA9"/>
    <w:rsid w:val="00CA5B4C"/>
    <w:rsid w:val="00CB15A9"/>
    <w:rsid w:val="00CB3FDE"/>
    <w:rsid w:val="00CB4E9A"/>
    <w:rsid w:val="00CC1A30"/>
    <w:rsid w:val="00CC3014"/>
    <w:rsid w:val="00CC74C2"/>
    <w:rsid w:val="00CC770F"/>
    <w:rsid w:val="00CD4D86"/>
    <w:rsid w:val="00CD56AF"/>
    <w:rsid w:val="00CE6E8A"/>
    <w:rsid w:val="00CE789A"/>
    <w:rsid w:val="00CF3C6B"/>
    <w:rsid w:val="00CF6AB6"/>
    <w:rsid w:val="00D0434B"/>
    <w:rsid w:val="00D066BA"/>
    <w:rsid w:val="00D119FD"/>
    <w:rsid w:val="00D17388"/>
    <w:rsid w:val="00D17C5E"/>
    <w:rsid w:val="00D20027"/>
    <w:rsid w:val="00D24F88"/>
    <w:rsid w:val="00D30444"/>
    <w:rsid w:val="00D312D9"/>
    <w:rsid w:val="00D31D04"/>
    <w:rsid w:val="00D3383C"/>
    <w:rsid w:val="00D34ACD"/>
    <w:rsid w:val="00D35C27"/>
    <w:rsid w:val="00D40F8D"/>
    <w:rsid w:val="00D460A7"/>
    <w:rsid w:val="00D461C4"/>
    <w:rsid w:val="00D470D3"/>
    <w:rsid w:val="00D472CC"/>
    <w:rsid w:val="00D475CD"/>
    <w:rsid w:val="00D52B91"/>
    <w:rsid w:val="00D53538"/>
    <w:rsid w:val="00D56636"/>
    <w:rsid w:val="00D609B6"/>
    <w:rsid w:val="00D62A6D"/>
    <w:rsid w:val="00D65FFC"/>
    <w:rsid w:val="00D7132F"/>
    <w:rsid w:val="00D75EAC"/>
    <w:rsid w:val="00D7754F"/>
    <w:rsid w:val="00D8351F"/>
    <w:rsid w:val="00D83B1A"/>
    <w:rsid w:val="00D84350"/>
    <w:rsid w:val="00D84F17"/>
    <w:rsid w:val="00D9028A"/>
    <w:rsid w:val="00D90B45"/>
    <w:rsid w:val="00D94E45"/>
    <w:rsid w:val="00D95AF3"/>
    <w:rsid w:val="00D96E45"/>
    <w:rsid w:val="00D96ED2"/>
    <w:rsid w:val="00DA1471"/>
    <w:rsid w:val="00DA335E"/>
    <w:rsid w:val="00DA41F5"/>
    <w:rsid w:val="00DA73E2"/>
    <w:rsid w:val="00DB1FA0"/>
    <w:rsid w:val="00DB4B61"/>
    <w:rsid w:val="00DB72E6"/>
    <w:rsid w:val="00DC337D"/>
    <w:rsid w:val="00DC4C82"/>
    <w:rsid w:val="00DC636C"/>
    <w:rsid w:val="00DC6CDA"/>
    <w:rsid w:val="00DD2148"/>
    <w:rsid w:val="00DD328F"/>
    <w:rsid w:val="00DD3D6D"/>
    <w:rsid w:val="00DD5D77"/>
    <w:rsid w:val="00DE034E"/>
    <w:rsid w:val="00DE24F0"/>
    <w:rsid w:val="00DE74A6"/>
    <w:rsid w:val="00DF027A"/>
    <w:rsid w:val="00DF08B9"/>
    <w:rsid w:val="00DF4338"/>
    <w:rsid w:val="00DF557A"/>
    <w:rsid w:val="00DF6E4F"/>
    <w:rsid w:val="00E04789"/>
    <w:rsid w:val="00E1085F"/>
    <w:rsid w:val="00E111D5"/>
    <w:rsid w:val="00E130A3"/>
    <w:rsid w:val="00E138C1"/>
    <w:rsid w:val="00E15A59"/>
    <w:rsid w:val="00E16681"/>
    <w:rsid w:val="00E207F3"/>
    <w:rsid w:val="00E2263F"/>
    <w:rsid w:val="00E26C62"/>
    <w:rsid w:val="00E338D3"/>
    <w:rsid w:val="00E4028B"/>
    <w:rsid w:val="00E4077E"/>
    <w:rsid w:val="00E40F98"/>
    <w:rsid w:val="00E46390"/>
    <w:rsid w:val="00E46431"/>
    <w:rsid w:val="00E464D9"/>
    <w:rsid w:val="00E50D67"/>
    <w:rsid w:val="00E538A2"/>
    <w:rsid w:val="00E56713"/>
    <w:rsid w:val="00E60492"/>
    <w:rsid w:val="00E619E3"/>
    <w:rsid w:val="00E64080"/>
    <w:rsid w:val="00E64C74"/>
    <w:rsid w:val="00E72506"/>
    <w:rsid w:val="00E734CB"/>
    <w:rsid w:val="00E73CF4"/>
    <w:rsid w:val="00E77796"/>
    <w:rsid w:val="00E83221"/>
    <w:rsid w:val="00E86460"/>
    <w:rsid w:val="00E919C8"/>
    <w:rsid w:val="00E96260"/>
    <w:rsid w:val="00EA5172"/>
    <w:rsid w:val="00EB0FD7"/>
    <w:rsid w:val="00EB4FBB"/>
    <w:rsid w:val="00EB78FC"/>
    <w:rsid w:val="00EC0CEA"/>
    <w:rsid w:val="00EC2436"/>
    <w:rsid w:val="00EC4DC7"/>
    <w:rsid w:val="00ED1BAD"/>
    <w:rsid w:val="00ED1FE0"/>
    <w:rsid w:val="00ED7DC8"/>
    <w:rsid w:val="00EE4BFF"/>
    <w:rsid w:val="00EF5AD9"/>
    <w:rsid w:val="00F0663B"/>
    <w:rsid w:val="00F112BA"/>
    <w:rsid w:val="00F11301"/>
    <w:rsid w:val="00F13402"/>
    <w:rsid w:val="00F14BCE"/>
    <w:rsid w:val="00F25810"/>
    <w:rsid w:val="00F25A1D"/>
    <w:rsid w:val="00F25DB5"/>
    <w:rsid w:val="00F26B2A"/>
    <w:rsid w:val="00F27C66"/>
    <w:rsid w:val="00F32637"/>
    <w:rsid w:val="00F32FE6"/>
    <w:rsid w:val="00F33431"/>
    <w:rsid w:val="00F34381"/>
    <w:rsid w:val="00F35246"/>
    <w:rsid w:val="00F37204"/>
    <w:rsid w:val="00F43899"/>
    <w:rsid w:val="00F45600"/>
    <w:rsid w:val="00F52234"/>
    <w:rsid w:val="00F522AC"/>
    <w:rsid w:val="00F540BB"/>
    <w:rsid w:val="00F5450F"/>
    <w:rsid w:val="00F562E9"/>
    <w:rsid w:val="00F63D8A"/>
    <w:rsid w:val="00F72CB9"/>
    <w:rsid w:val="00F73B9F"/>
    <w:rsid w:val="00F7712C"/>
    <w:rsid w:val="00F77BD3"/>
    <w:rsid w:val="00F82087"/>
    <w:rsid w:val="00F84D38"/>
    <w:rsid w:val="00F8543C"/>
    <w:rsid w:val="00F85C77"/>
    <w:rsid w:val="00F8620C"/>
    <w:rsid w:val="00F904EA"/>
    <w:rsid w:val="00F937D0"/>
    <w:rsid w:val="00FA0481"/>
    <w:rsid w:val="00FA0AC1"/>
    <w:rsid w:val="00FA14CB"/>
    <w:rsid w:val="00FA1BE1"/>
    <w:rsid w:val="00FA6230"/>
    <w:rsid w:val="00FB0FDD"/>
    <w:rsid w:val="00FB153A"/>
    <w:rsid w:val="00FB54E4"/>
    <w:rsid w:val="00FB77FD"/>
    <w:rsid w:val="00FC1F55"/>
    <w:rsid w:val="00FD0B7D"/>
    <w:rsid w:val="00FD0DD9"/>
    <w:rsid w:val="00FE14C6"/>
    <w:rsid w:val="00FE1767"/>
    <w:rsid w:val="00FE5AD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15393"/>
    <o:shapelayout v:ext="edit">
      <o:idmap v:ext="edit" data="1"/>
    </o:shapelayout>
  </w:shapeDefaults>
  <w:decimalSymbol w:val="."/>
  <w:listSeparator w:val=","/>
  <w15:docId w15:val="{CE77B6B0-85D7-407D-AA3B-8B3F5EE907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14C95"/>
    <w:rPr>
      <w:rFonts w:cs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D684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A47B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67F7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qFormat/>
    <w:rsid w:val="00814C95"/>
    <w:pPr>
      <w:keepNext/>
      <w:outlineLvl w:val="3"/>
    </w:pPr>
    <w:rPr>
      <w:rFonts w:cs="Times New Roman"/>
      <w:b/>
      <w:sz w:val="2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PlainText">
    <w:name w:val="Plain Text"/>
    <w:basedOn w:val="Normal"/>
    <w:link w:val="PlainTextChar"/>
    <w:uiPriority w:val="99"/>
    <w:rPr>
      <w:rFonts w:ascii="Courier New" w:eastAsia="Times" w:hAnsi="Courier New"/>
      <w:sz w:val="20"/>
    </w:rPr>
  </w:style>
  <w:style w:type="character" w:customStyle="1" w:styleId="Heading4Char">
    <w:name w:val="Heading 4 Char"/>
    <w:link w:val="Heading4"/>
    <w:rsid w:val="00814C95"/>
    <w:rPr>
      <w:b/>
      <w:sz w:val="22"/>
    </w:rPr>
  </w:style>
  <w:style w:type="character" w:styleId="Hyperlink">
    <w:name w:val="Hyperlink"/>
    <w:uiPriority w:val="99"/>
    <w:rsid w:val="00814C95"/>
    <w:rPr>
      <w:color w:val="0000FF"/>
      <w:u w:val="single"/>
    </w:rPr>
  </w:style>
  <w:style w:type="paragraph" w:customStyle="1" w:styleId="bodycopy">
    <w:name w:val="body_copy"/>
    <w:basedOn w:val="Normal"/>
    <w:rsid w:val="00FB0FDD"/>
    <w:rPr>
      <w:rFonts w:cs="Times New Roman"/>
      <w:sz w:val="18"/>
      <w:szCs w:val="18"/>
    </w:rPr>
  </w:style>
  <w:style w:type="paragraph" w:customStyle="1" w:styleId="Default">
    <w:name w:val="Default"/>
    <w:rsid w:val="00B372B7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PlainTextChar">
    <w:name w:val="Plain Text Char"/>
    <w:link w:val="PlainText"/>
    <w:uiPriority w:val="99"/>
    <w:rsid w:val="00195814"/>
    <w:rPr>
      <w:rFonts w:ascii="Courier New" w:eastAsia="Times" w:hAnsi="Courier New" w:cs="Arial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B23C3C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A9751A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A23D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23D1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A47B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odyText">
    <w:name w:val="Body Text"/>
    <w:basedOn w:val="Normal"/>
    <w:link w:val="BodyTextChar"/>
    <w:rsid w:val="002F7AE2"/>
    <w:pPr>
      <w:spacing w:after="240" w:line="240" w:lineRule="atLeast"/>
      <w:ind w:firstLine="360"/>
      <w:jc w:val="both"/>
    </w:pPr>
    <w:rPr>
      <w:rFonts w:ascii="Garamond" w:hAnsi="Garamond" w:cs="Times New Roman"/>
      <w:sz w:val="22"/>
      <w:szCs w:val="20"/>
    </w:rPr>
  </w:style>
  <w:style w:type="character" w:customStyle="1" w:styleId="BodyTextChar">
    <w:name w:val="Body Text Char"/>
    <w:basedOn w:val="DefaultParagraphFont"/>
    <w:link w:val="BodyText"/>
    <w:rsid w:val="002F7AE2"/>
    <w:rPr>
      <w:rFonts w:ascii="Garamond" w:hAnsi="Garamond"/>
      <w:sz w:val="22"/>
    </w:rPr>
  </w:style>
  <w:style w:type="character" w:styleId="Emphasis">
    <w:name w:val="Emphasis"/>
    <w:basedOn w:val="DefaultParagraphFont"/>
    <w:uiPriority w:val="20"/>
    <w:qFormat/>
    <w:rsid w:val="00C877CD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3D684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xmsonormal">
    <w:name w:val="x_msonormal"/>
    <w:basedOn w:val="Normal"/>
    <w:rsid w:val="009F206F"/>
    <w:rPr>
      <w:rFonts w:eastAsiaTheme="minorHAnsi" w:cs="Times New Roman"/>
    </w:rPr>
  </w:style>
  <w:style w:type="paragraph" w:customStyle="1" w:styleId="MessageHeaderFirst">
    <w:name w:val="Message Header First"/>
    <w:basedOn w:val="MessageHeader"/>
    <w:next w:val="MessageHeader"/>
    <w:rsid w:val="00705921"/>
    <w:pPr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spacing w:before="360" w:after="120" w:line="240" w:lineRule="atLeast"/>
    </w:pPr>
    <w:rPr>
      <w:rFonts w:ascii="Garamond" w:eastAsia="Times New Roman" w:hAnsi="Garamond" w:cs="Times New Roman"/>
      <w:caps/>
      <w:sz w:val="18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70592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70592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67F76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734D37"/>
    <w:pPr>
      <w:spacing w:before="100" w:beforeAutospacing="1" w:after="100" w:afterAutospacing="1"/>
    </w:pPr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6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75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67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31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19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241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2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7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3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3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04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2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06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69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8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9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3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74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36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35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421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9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1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37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4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5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2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4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2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4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8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8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18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728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ABF247-6CC7-4F40-BFF8-3641A91727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4</TotalTime>
  <Pages>1</Pages>
  <Words>139</Words>
  <Characters>842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fter launching Suitcase 8, you will be requested to serialize and register the software</vt:lpstr>
    </vt:vector>
  </TitlesOfParts>
  <Company>The University of Iowa</Company>
  <LinksUpToDate>false</LinksUpToDate>
  <CharactersWithSpaces>9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fter launching Suitcase 8, you will be requested to serialize and register the software</dc:title>
  <dc:creator>PC User</dc:creator>
  <cp:lastModifiedBy>Hall, Kathryn C</cp:lastModifiedBy>
  <cp:revision>6</cp:revision>
  <cp:lastPrinted>2019-04-04T13:13:00Z</cp:lastPrinted>
  <dcterms:created xsi:type="dcterms:W3CDTF">2019-04-01T18:52:00Z</dcterms:created>
  <dcterms:modified xsi:type="dcterms:W3CDTF">2019-04-04T1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469313810</vt:i4>
  </property>
</Properties>
</file>